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1E693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6" w:space="4" w:color="EAECEF"/>
          <w:right w:val="single" w:sz="2" w:space="0" w:color="E5E5E5"/>
        </w:pBdr>
        <w:spacing w:before="360" w:after="240" w:line="240" w:lineRule="auto"/>
        <w:outlineLvl w:val="0"/>
        <w:rPr>
          <w:rFonts w:ascii="var(--base-font-family)" w:eastAsia="Times New Roman" w:hAnsi="var(--base-font-family)" w:cs="Times New Roman"/>
          <w:b/>
          <w:bCs/>
          <w:kern w:val="36"/>
          <w:sz w:val="44"/>
          <w:szCs w:val="40"/>
        </w:rPr>
      </w:pPr>
      <w:r w:rsidRPr="000447A6">
        <w:rPr>
          <w:rFonts w:ascii="var(--base-font-family)" w:eastAsia="Times New Roman" w:hAnsi="var(--base-font-family)" w:cs="Times New Roman"/>
          <w:b/>
          <w:bCs/>
          <w:kern w:val="36"/>
          <w:sz w:val="44"/>
          <w:szCs w:val="40"/>
        </w:rPr>
        <w:t>Authenticate Google Sign-In for webpages</w:t>
      </w:r>
    </w:p>
    <w:p w14:paraId="00F76774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>Why Use Google Firebase?</w:t>
      </w:r>
    </w:p>
    <w:p w14:paraId="2E487CA6" w14:textId="469845E3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Implementing Google Sign-In using Firebase aims to secure authentication to create applications building easy while improving the sign in and onboard experience for end users. </w:t>
      </w:r>
      <w:r w:rsidRPr="000447A6">
        <w:rPr>
          <w:rFonts w:ascii="Segoe UI" w:eastAsia="Times New Roman" w:hAnsi="Segoe UI" w:cs="Segoe UI"/>
          <w:color w:val="000000"/>
        </w:rPr>
        <w:t>Also,</w:t>
      </w:r>
      <w:r w:rsidRPr="000447A6">
        <w:rPr>
          <w:rFonts w:ascii="Segoe UI" w:eastAsia="Times New Roman" w:hAnsi="Segoe UI" w:cs="Segoe UI"/>
          <w:color w:val="000000"/>
        </w:rPr>
        <w:t xml:space="preserve"> it provides other benefits for an end-to-end identity solution, supporting email and password accounts, phone auth, and Google, Twitter, Facebook, and GitHub login, and more.</w:t>
      </w:r>
    </w:p>
    <w:p w14:paraId="2DE2A5ED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6" w:space="4" w:color="EAECEF"/>
          <w:right w:val="single" w:sz="2" w:space="0" w:color="E5E5E5"/>
        </w:pBdr>
        <w:spacing w:before="360" w:after="240" w:line="240" w:lineRule="auto"/>
        <w:outlineLvl w:val="1"/>
        <w:rPr>
          <w:rFonts w:ascii="var(--base-font-family)" w:eastAsia="Times New Roman" w:hAnsi="var(--base-font-family)" w:cs="Times New Roman"/>
          <w:b/>
          <w:bCs/>
          <w:sz w:val="32"/>
          <w:szCs w:val="28"/>
        </w:rPr>
      </w:pPr>
      <w:r w:rsidRPr="000447A6">
        <w:rPr>
          <w:rFonts w:ascii="var(--base-font-family)" w:eastAsia="Times New Roman" w:hAnsi="var(--base-font-family)" w:cs="Times New Roman"/>
          <w:b/>
          <w:bCs/>
          <w:sz w:val="32"/>
          <w:szCs w:val="28"/>
        </w:rPr>
        <w:t>Authenticate Using Google Sign-In with JavaScript</w:t>
      </w:r>
    </w:p>
    <w:p w14:paraId="6B044E39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>By integrating Google Sign-In into your app, you can allow your users to login with Firebase using their Google Accounts. You can integrate Google Sign-In by utilizing the Firebase SDK to perform the sign-in flow or manually performing the Google Sign-In flow and giving the generated ID token to Firebase.</w:t>
      </w:r>
    </w:p>
    <w:p w14:paraId="2A859946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>Click the link below and follow the steps in order to launch successfully. </w:t>
      </w:r>
      <w:hyperlink r:id="rId5" w:anchor="before_you_begin" w:tgtFrame="_blank" w:history="1">
        <w:r w:rsidRPr="000447A6">
          <w:rPr>
            <w:rFonts w:ascii="var(--base-font-family)" w:eastAsia="Times New Roman" w:hAnsi="var(--base-font-family)" w:cs="Segoe UI"/>
            <w:color w:val="0366D6"/>
            <w:sz w:val="23"/>
            <w:u w:val="single"/>
            <w:bdr w:val="single" w:sz="2" w:space="0" w:color="E5E5E5" w:frame="1"/>
          </w:rPr>
          <w:t>https://firebase.google.com/docs/auth/web/google-signin#before_you_begin</w:t>
        </w:r>
      </w:hyperlink>
    </w:p>
    <w:p w14:paraId="6255D138" w14:textId="77777777" w:rsidR="000447A6" w:rsidRPr="000447A6" w:rsidRDefault="000447A6" w:rsidP="000447A6">
      <w:pPr>
        <w:numPr>
          <w:ilvl w:val="0"/>
          <w:numId w:val="1"/>
        </w:num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before="60" w:after="100" w:afterAutospacing="1" w:line="360" w:lineRule="atLeast"/>
        <w:rPr>
          <w:rFonts w:ascii="var(--base-font-family)" w:eastAsia="Times New Roman" w:hAnsi="var(--base-font-family)" w:cs="Segoe UI"/>
          <w:color w:val="000000"/>
          <w:sz w:val="23"/>
        </w:rPr>
      </w:pPr>
      <w:r w:rsidRPr="000447A6">
        <w:rPr>
          <w:rFonts w:ascii="var(--base-font-family)" w:eastAsia="Times New Roman" w:hAnsi="var(--base-font-family)" w:cs="Segoe UI"/>
          <w:color w:val="000000"/>
          <w:sz w:val="23"/>
        </w:rPr>
        <w:t>Add Firebase to your JavaScript project.</w:t>
      </w:r>
    </w:p>
    <w:p w14:paraId="1148336E" w14:textId="77777777" w:rsidR="000447A6" w:rsidRPr="000447A6" w:rsidRDefault="000447A6" w:rsidP="000447A6">
      <w:pPr>
        <w:numPr>
          <w:ilvl w:val="0"/>
          <w:numId w:val="1"/>
        </w:num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before="60" w:after="100" w:afterAutospacing="1" w:line="360" w:lineRule="atLeast"/>
        <w:rPr>
          <w:rFonts w:ascii="var(--base-font-family)" w:eastAsia="Times New Roman" w:hAnsi="var(--base-font-family)" w:cs="Segoe UI"/>
          <w:color w:val="000000"/>
          <w:sz w:val="23"/>
        </w:rPr>
      </w:pPr>
      <w:r w:rsidRPr="000447A6">
        <w:rPr>
          <w:rFonts w:ascii="var(--base-font-family)" w:eastAsia="Times New Roman" w:hAnsi="var(--base-font-family)" w:cs="Segoe UI"/>
          <w:color w:val="000000"/>
          <w:sz w:val="23"/>
        </w:rPr>
        <w:t>Enable Google Sign-In in the Firebase console:</w:t>
      </w:r>
    </w:p>
    <w:p w14:paraId="19E9AD86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>a. In the Firebase console, open the Auth section. b. On the Sign in method tab, enable the Google sign-in method and click Save.</w:t>
      </w:r>
    </w:p>
    <w:p w14:paraId="34B2A7C0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>The one way to successfully handle the sign in flow is using the firebase SDK. Click to read more </w:t>
      </w:r>
      <w:hyperlink r:id="rId6" w:anchor="handle_the_sign-in_flow_with_the_firebase_sdk" w:tgtFrame="_blank" w:history="1">
        <w:r w:rsidRPr="000447A6">
          <w:rPr>
            <w:rFonts w:ascii="var(--base-font-family)" w:eastAsia="Times New Roman" w:hAnsi="var(--base-font-family)" w:cs="Segoe UI"/>
            <w:color w:val="0366D6"/>
            <w:sz w:val="23"/>
            <w:u w:val="single"/>
            <w:bdr w:val="single" w:sz="2" w:space="0" w:color="E5E5E5" w:frame="1"/>
          </w:rPr>
          <w:t>https://firebase.google.com/docs/auth/web/google-signin#handle_the_sign-in_flow_with_the_firebase_sdk</w:t>
        </w:r>
      </w:hyperlink>
    </w:p>
    <w:p w14:paraId="44DA41D3" w14:textId="77777777" w:rsidR="000447A6" w:rsidRPr="000447A6" w:rsidRDefault="000447A6" w:rsidP="000447A6">
      <w:pPr>
        <w:numPr>
          <w:ilvl w:val="0"/>
          <w:numId w:val="2"/>
        </w:num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before="60" w:after="100" w:afterAutospacing="1" w:line="360" w:lineRule="atLeast"/>
        <w:rPr>
          <w:rFonts w:ascii="var(--base-font-family)" w:eastAsia="Times New Roman" w:hAnsi="var(--base-font-family)" w:cs="Segoe UI"/>
          <w:color w:val="000000"/>
          <w:sz w:val="23"/>
        </w:rPr>
      </w:pPr>
      <w:r w:rsidRPr="000447A6">
        <w:rPr>
          <w:rFonts w:ascii="var(--base-font-family)" w:eastAsia="Times New Roman" w:hAnsi="var(--base-font-family)" w:cs="Segoe UI"/>
          <w:color w:val="000000"/>
          <w:sz w:val="23"/>
        </w:rPr>
        <w:t>To handle the sign-in flow with the Firebase JavaScript SDK, follow these steps:</w:t>
      </w:r>
    </w:p>
    <w:p w14:paraId="041C03AA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Create an instance of the Google provider object: import {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oogleAuthProvider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} from "firebase/auth";</w:t>
      </w:r>
    </w:p>
    <w:p w14:paraId="41C5333A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const provider = new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oogleAuthProvider</w:t>
      </w:r>
      <w:proofErr w:type="spellEnd"/>
      <w:r w:rsidRPr="000447A6">
        <w:rPr>
          <w:rFonts w:ascii="Segoe UI" w:eastAsia="Times New Roman" w:hAnsi="Segoe UI" w:cs="Segoe UI"/>
          <w:color w:val="000000"/>
        </w:rPr>
        <w:t>();</w:t>
      </w:r>
    </w:p>
    <w:p w14:paraId="454B00D3" w14:textId="77777777" w:rsidR="000447A6" w:rsidRPr="000447A6" w:rsidRDefault="000447A6" w:rsidP="000447A6">
      <w:pPr>
        <w:numPr>
          <w:ilvl w:val="0"/>
          <w:numId w:val="3"/>
        </w:num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before="60" w:after="100" w:afterAutospacing="1" w:line="360" w:lineRule="atLeast"/>
        <w:rPr>
          <w:rFonts w:ascii="var(--base-font-family)" w:eastAsia="Times New Roman" w:hAnsi="var(--base-font-family)" w:cs="Segoe UI"/>
          <w:color w:val="000000"/>
          <w:sz w:val="23"/>
        </w:rPr>
      </w:pPr>
      <w:r w:rsidRPr="000447A6">
        <w:rPr>
          <w:rFonts w:ascii="var(--base-font-family)" w:eastAsia="Times New Roman" w:hAnsi="var(--base-font-family)" w:cs="Segoe UI"/>
          <w:color w:val="000000"/>
          <w:sz w:val="23"/>
        </w:rPr>
        <w:t>(Optional)To access APIs from the right authentication provider we need to specify an additional OAuth 2.0.</w:t>
      </w:r>
    </w:p>
    <w:p w14:paraId="696B86CD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To add a scope, call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addScope</w:t>
      </w:r>
      <w:proofErr w:type="spellEnd"/>
      <w:r w:rsidRPr="000447A6">
        <w:rPr>
          <w:rFonts w:ascii="Segoe UI" w:eastAsia="Times New Roman" w:hAnsi="Segoe UI" w:cs="Segoe UI"/>
          <w:color w:val="000000"/>
        </w:rPr>
        <w:t>. For example: provider.addScope('</w:t>
      </w:r>
      <w:hyperlink r:id="rId7" w:tgtFrame="_blank" w:history="1">
        <w:r w:rsidRPr="000447A6">
          <w:rPr>
            <w:rFonts w:ascii="var(--base-font-family)" w:eastAsia="Times New Roman" w:hAnsi="var(--base-font-family)" w:cs="Segoe UI"/>
            <w:color w:val="0366D6"/>
            <w:sz w:val="23"/>
            <w:u w:val="single"/>
            <w:bdr w:val="single" w:sz="2" w:space="0" w:color="E5E5E5" w:frame="1"/>
          </w:rPr>
          <w:t>https://www.googleapis.com/auth/contacts.readonly</w:t>
        </w:r>
      </w:hyperlink>
      <w:r w:rsidRPr="000447A6">
        <w:rPr>
          <w:rFonts w:ascii="Segoe UI" w:eastAsia="Times New Roman" w:hAnsi="Segoe UI" w:cs="Segoe UI"/>
          <w:color w:val="000000"/>
        </w:rPr>
        <w:t>');</w:t>
      </w:r>
    </w:p>
    <w:p w14:paraId="5D1F52BE" w14:textId="77777777" w:rsidR="000447A6" w:rsidRPr="000447A6" w:rsidRDefault="000447A6" w:rsidP="000447A6">
      <w:pPr>
        <w:numPr>
          <w:ilvl w:val="0"/>
          <w:numId w:val="4"/>
        </w:num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before="60" w:after="100" w:afterAutospacing="1" w:line="360" w:lineRule="atLeast"/>
        <w:rPr>
          <w:rFonts w:ascii="var(--base-font-family)" w:eastAsia="Times New Roman" w:hAnsi="var(--base-font-family)" w:cs="Segoe UI"/>
          <w:color w:val="000000"/>
          <w:sz w:val="23"/>
        </w:rPr>
      </w:pPr>
      <w:r w:rsidRPr="000447A6">
        <w:rPr>
          <w:rFonts w:ascii="var(--base-font-family)" w:eastAsia="Times New Roman" w:hAnsi="var(--base-font-family)" w:cs="Segoe UI"/>
          <w:color w:val="000000"/>
          <w:sz w:val="23"/>
        </w:rPr>
        <w:lastRenderedPageBreak/>
        <w:t>Authenticate with Firebase using the Google provider object. You can prompt your users to sign in with their Google Accounts either by opening a pop-up window or by redirecting to the sign-in page.</w:t>
      </w:r>
    </w:p>
    <w:p w14:paraId="15B62EEC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. To sign in with a pop-up window, call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signInWithPopup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: import {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etAuth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,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signInWithPopup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,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oogleAuthProvider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} from "firebase/auth";</w:t>
      </w:r>
    </w:p>
    <w:p w14:paraId="0932DCCB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const auth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etAuth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();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signInWithPopup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(auth, provider) .then((result) =&gt; { // This gives you a Google Access Token. You can use it to access the Google API. const credential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oogleAuthProvider.credentialFromResult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(result); const token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credential.accessToken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; // The signed-in user info. const user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result.user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; // ... }).catch((error) =&gt; { // Handle Errors here. const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Code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.code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; const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Message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.message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; // The email of the user's account used. const email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.email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; // The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AuthCredential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type that was used. const credential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oogleAuthProvider.credentialFromError</w:t>
      </w:r>
      <w:proofErr w:type="spellEnd"/>
      <w:r w:rsidRPr="000447A6">
        <w:rPr>
          <w:rFonts w:ascii="Segoe UI" w:eastAsia="Times New Roman" w:hAnsi="Segoe UI" w:cs="Segoe UI"/>
          <w:color w:val="000000"/>
        </w:rPr>
        <w:t>(error); // ... });</w:t>
      </w:r>
    </w:p>
    <w:p w14:paraId="7F4D0F0A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.To sign in by redirecting to the sign-in page, call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signInWithRedirect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: import {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etAuth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,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signInWithRedirect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} from "firebase/auth";</w:t>
      </w:r>
    </w:p>
    <w:p w14:paraId="4A46F4C8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const auth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etAuth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();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signInWithRedirect</w:t>
      </w:r>
      <w:proofErr w:type="spellEnd"/>
      <w:r w:rsidRPr="000447A6">
        <w:rPr>
          <w:rFonts w:ascii="Segoe UI" w:eastAsia="Times New Roman" w:hAnsi="Segoe UI" w:cs="Segoe UI"/>
          <w:color w:val="000000"/>
        </w:rPr>
        <w:t>(auth, provider);</w:t>
      </w:r>
    </w:p>
    <w:p w14:paraId="1F298A21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.Then, you can also retrieve the Google provider's OAuth token by calling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etRedirectResult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when your page loads: import {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etAuth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,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etRedirectResult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,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oogleAuthProvider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} from "firebase/auth";</w:t>
      </w:r>
    </w:p>
    <w:p w14:paraId="17A4D5EE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const auth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etAuth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();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etRedirectResult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(auth) .then((result) =&gt; { // This gives you a Google Access Token. You can use it to access Google APIs. const credential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oogleAuthProvider.credentialFromResult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(result); const token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credential.accessToken</w:t>
      </w:r>
      <w:proofErr w:type="spellEnd"/>
      <w:r w:rsidRPr="000447A6">
        <w:rPr>
          <w:rFonts w:ascii="Segoe UI" w:eastAsia="Times New Roman" w:hAnsi="Segoe UI" w:cs="Segoe UI"/>
          <w:color w:val="000000"/>
        </w:rPr>
        <w:t>;</w:t>
      </w:r>
    </w:p>
    <w:p w14:paraId="29AFB8F2" w14:textId="77777777" w:rsidR="000447A6" w:rsidRPr="000447A6" w:rsidRDefault="000447A6" w:rsidP="000447A6">
      <w:pPr>
        <w:pBdr>
          <w:top w:val="single" w:sz="2" w:space="12" w:color="E5E5E5"/>
          <w:left w:val="single" w:sz="2" w:space="12" w:color="E5E5E5"/>
          <w:bottom w:val="single" w:sz="2" w:space="12" w:color="E5E5E5"/>
          <w:right w:val="single" w:sz="2" w:space="12" w:color="E5E5E5"/>
        </w:pBd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sz w:val="16"/>
          <w:szCs w:val="16"/>
          <w:bdr w:val="single" w:sz="2" w:space="0" w:color="E5E5E5" w:frame="1"/>
        </w:rPr>
      </w:pPr>
      <w:r w:rsidRPr="000447A6">
        <w:rPr>
          <w:rFonts w:ascii="Consolas" w:eastAsia="Times New Roman" w:hAnsi="Consolas" w:cs="Courier New"/>
          <w:sz w:val="16"/>
          <w:szCs w:val="16"/>
          <w:bdr w:val="single" w:sz="2" w:space="0" w:color="E5E5E5" w:frame="1"/>
        </w:rPr>
        <w:t>// The signed-in user info.</w:t>
      </w:r>
    </w:p>
    <w:p w14:paraId="5556D934" w14:textId="77777777" w:rsidR="000447A6" w:rsidRPr="000447A6" w:rsidRDefault="000447A6" w:rsidP="000447A6">
      <w:pPr>
        <w:pBdr>
          <w:top w:val="single" w:sz="2" w:space="12" w:color="E5E5E5"/>
          <w:left w:val="single" w:sz="2" w:space="12" w:color="E5E5E5"/>
          <w:bottom w:val="single" w:sz="2" w:space="12" w:color="E5E5E5"/>
          <w:right w:val="single" w:sz="2" w:space="12" w:color="E5E5E5"/>
        </w:pBd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sz w:val="16"/>
          <w:szCs w:val="16"/>
        </w:rPr>
      </w:pPr>
      <w:r w:rsidRPr="000447A6">
        <w:rPr>
          <w:rFonts w:ascii="Consolas" w:eastAsia="Times New Roman" w:hAnsi="Consolas" w:cs="Courier New"/>
          <w:sz w:val="16"/>
          <w:szCs w:val="16"/>
          <w:bdr w:val="single" w:sz="2" w:space="0" w:color="E5E5E5" w:frame="1"/>
        </w:rPr>
        <w:t xml:space="preserve">const user = </w:t>
      </w:r>
      <w:proofErr w:type="spellStart"/>
      <w:r w:rsidRPr="000447A6">
        <w:rPr>
          <w:rFonts w:ascii="Consolas" w:eastAsia="Times New Roman" w:hAnsi="Consolas" w:cs="Courier New"/>
          <w:sz w:val="16"/>
          <w:szCs w:val="16"/>
          <w:bdr w:val="single" w:sz="2" w:space="0" w:color="E5E5E5" w:frame="1"/>
        </w:rPr>
        <w:t>result.user</w:t>
      </w:r>
      <w:proofErr w:type="spellEnd"/>
      <w:r w:rsidRPr="000447A6">
        <w:rPr>
          <w:rFonts w:ascii="Consolas" w:eastAsia="Times New Roman" w:hAnsi="Consolas" w:cs="Courier New"/>
          <w:sz w:val="16"/>
          <w:szCs w:val="16"/>
          <w:bdr w:val="single" w:sz="2" w:space="0" w:color="E5E5E5" w:frame="1"/>
        </w:rPr>
        <w:t>;</w:t>
      </w:r>
    </w:p>
    <w:p w14:paraId="7FD7900E" w14:textId="77777777" w:rsidR="000447A6" w:rsidRPr="000447A6" w:rsidRDefault="000447A6" w:rsidP="000447A6">
      <w:pPr>
        <w:pBdr>
          <w:top w:val="single" w:sz="2" w:space="0" w:color="E5E5E5"/>
          <w:left w:val="single" w:sz="2" w:space="0" w:color="E5E5E5"/>
          <w:bottom w:val="single" w:sz="2" w:space="0" w:color="E5E5E5"/>
          <w:right w:val="single" w:sz="2" w:space="0" w:color="E5E5E5"/>
        </w:pBdr>
        <w:spacing w:after="240" w:line="240" w:lineRule="auto"/>
        <w:rPr>
          <w:rFonts w:ascii="Segoe UI" w:eastAsia="Times New Roman" w:hAnsi="Segoe UI" w:cs="Segoe UI"/>
          <w:color w:val="000000"/>
        </w:rPr>
      </w:pPr>
      <w:r w:rsidRPr="000447A6">
        <w:rPr>
          <w:rFonts w:ascii="Segoe UI" w:eastAsia="Times New Roman" w:hAnsi="Segoe UI" w:cs="Segoe UI"/>
          <w:color w:val="000000"/>
        </w:rPr>
        <w:t xml:space="preserve">}).catch((error) =&gt; { // Handle Errors here. const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Code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.code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; const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Message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.message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; // The email of the user's account used. const email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error.email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; // The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AuthCredential</w:t>
      </w:r>
      <w:proofErr w:type="spellEnd"/>
      <w:r w:rsidRPr="000447A6">
        <w:rPr>
          <w:rFonts w:ascii="Segoe UI" w:eastAsia="Times New Roman" w:hAnsi="Segoe UI" w:cs="Segoe UI"/>
          <w:color w:val="000000"/>
        </w:rPr>
        <w:t xml:space="preserve"> type that was used. const credential = </w:t>
      </w:r>
      <w:proofErr w:type="spellStart"/>
      <w:r w:rsidRPr="000447A6">
        <w:rPr>
          <w:rFonts w:ascii="Segoe UI" w:eastAsia="Times New Roman" w:hAnsi="Segoe UI" w:cs="Segoe UI"/>
          <w:color w:val="000000"/>
        </w:rPr>
        <w:t>GoogleAuthProvider.credentialFromError</w:t>
      </w:r>
      <w:proofErr w:type="spellEnd"/>
      <w:r w:rsidRPr="000447A6">
        <w:rPr>
          <w:rFonts w:ascii="Segoe UI" w:eastAsia="Times New Roman" w:hAnsi="Segoe UI" w:cs="Segoe UI"/>
          <w:color w:val="000000"/>
        </w:rPr>
        <w:t>(error); // ... });</w:t>
      </w:r>
    </w:p>
    <w:p w14:paraId="6E814F39" w14:textId="27497F90" w:rsidR="004B38F9" w:rsidRDefault="004B38F9">
      <w:pPr>
        <w:rPr>
          <w:sz w:val="18"/>
          <w:szCs w:val="18"/>
        </w:rPr>
      </w:pPr>
    </w:p>
    <w:p w14:paraId="49AF9114" w14:textId="6F5D76F7" w:rsidR="00C30965" w:rsidRDefault="00C30965">
      <w:pPr>
        <w:rPr>
          <w:sz w:val="18"/>
          <w:szCs w:val="18"/>
        </w:rPr>
      </w:pPr>
    </w:p>
    <w:p w14:paraId="6FA9E59A" w14:textId="63DA3928" w:rsidR="00C30965" w:rsidRDefault="00C30965">
      <w:pPr>
        <w:rPr>
          <w:sz w:val="18"/>
          <w:szCs w:val="18"/>
        </w:rPr>
      </w:pPr>
    </w:p>
    <w:p w14:paraId="45CFA93E" w14:textId="4A9C9713" w:rsidR="00C30965" w:rsidRDefault="00C30965">
      <w:pPr>
        <w:rPr>
          <w:sz w:val="18"/>
          <w:szCs w:val="18"/>
        </w:rPr>
      </w:pPr>
    </w:p>
    <w:p w14:paraId="745C8ECA" w14:textId="1DDEC1E3" w:rsidR="00C30965" w:rsidRDefault="00C30965">
      <w:pPr>
        <w:rPr>
          <w:sz w:val="18"/>
          <w:szCs w:val="18"/>
        </w:rPr>
      </w:pPr>
    </w:p>
    <w:p w14:paraId="20773FFC" w14:textId="6BE7CEE1" w:rsidR="00C30965" w:rsidRPr="000447A6" w:rsidRDefault="00C30965">
      <w:pPr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Ci cd </w:t>
      </w:r>
    </w:p>
    <w:sectPr w:rsidR="00C30965" w:rsidRPr="000447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base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428EF"/>
    <w:multiLevelType w:val="multilevel"/>
    <w:tmpl w:val="0874B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303E51"/>
    <w:multiLevelType w:val="multilevel"/>
    <w:tmpl w:val="F444994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7B677B"/>
    <w:multiLevelType w:val="multilevel"/>
    <w:tmpl w:val="351A76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246461"/>
    <w:multiLevelType w:val="multilevel"/>
    <w:tmpl w:val="712E6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  <w:lvlOverride w:ilvl="0">
      <w:lvl w:ilvl="0">
        <w:numFmt w:val="decimal"/>
        <w:lvlText w:val="%1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NDc3AUJTIzMzSyUdpeDU4uLM/DyQAsNaAJGWZmksAAAA"/>
  </w:docVars>
  <w:rsids>
    <w:rsidRoot w:val="000447A6"/>
    <w:rsid w:val="000447A6"/>
    <w:rsid w:val="001E357D"/>
    <w:rsid w:val="00250A29"/>
    <w:rsid w:val="004B38F9"/>
    <w:rsid w:val="00C30965"/>
    <w:rsid w:val="00FB5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E0365"/>
  <w15:chartTrackingRefBased/>
  <w15:docId w15:val="{9BAC3825-EC00-4169-9E89-9E837B552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447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447A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47A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447A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447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447A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47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47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47A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apis.com/auth/contacts.readonl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irebase.google.com/docs/auth/web/google-signin" TargetMode="External"/><Relationship Id="rId5" Type="http://schemas.openxmlformats.org/officeDocument/2006/relationships/hyperlink" Target="https://firebase.google.com/docs/auth/web/google-signi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608</Words>
  <Characters>3468</Characters>
  <Application>Microsoft Office Word</Application>
  <DocSecurity>0</DocSecurity>
  <Lines>28</Lines>
  <Paragraphs>8</Paragraphs>
  <ScaleCrop>false</ScaleCrop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ma Mohideen</dc:creator>
  <cp:keywords/>
  <dc:description/>
  <cp:lastModifiedBy>Nishma Mohideen</cp:lastModifiedBy>
  <cp:revision>2</cp:revision>
  <dcterms:created xsi:type="dcterms:W3CDTF">2022-02-22T10:02:00Z</dcterms:created>
  <dcterms:modified xsi:type="dcterms:W3CDTF">2022-02-22T10:58:00Z</dcterms:modified>
</cp:coreProperties>
</file>